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8084" w:tblpY="248"/>
        <w:tblOverlap w:val="never"/>
        <w:tblW w:w="0" w:type="auto"/>
        <w:tblLook w:val="04A0" w:firstRow="1" w:lastRow="0" w:firstColumn="1" w:lastColumn="0" w:noHBand="0" w:noVBand="1"/>
      </w:tblPr>
      <w:tblGrid>
        <w:gridCol w:w="4428"/>
        <w:gridCol w:w="3780"/>
      </w:tblGrid>
      <w:tr w:rsidR="00B35858" w:rsidRPr="0017002A" w14:paraId="67434B61" w14:textId="77777777" w:rsidTr="00D36F7B">
        <w:trPr>
          <w:trHeight w:hRule="exact" w:val="551"/>
        </w:trPr>
        <w:tc>
          <w:tcPr>
            <w:tcW w:w="4428" w:type="dxa"/>
            <w:shd w:val="clear" w:color="auto" w:fill="auto"/>
            <w:vAlign w:val="center"/>
          </w:tcPr>
          <w:p w14:paraId="180B9D4B" w14:textId="77777777" w:rsidR="00B35858" w:rsidRPr="0017002A" w:rsidRDefault="00B35858" w:rsidP="005C2A42">
            <w:pPr>
              <w:rPr>
                <w:rFonts w:cstheme="majorBidi"/>
                <w:i/>
                <w:iCs/>
                <w:color w:val="000000" w:themeColor="text1"/>
                <w:lang w:bidi="ar-BH"/>
              </w:rPr>
            </w:pPr>
            <w:r w:rsidRPr="0017002A">
              <w:rPr>
                <w:rFonts w:cstheme="majorBidi"/>
                <w:i/>
                <w:iCs/>
                <w:color w:val="000000" w:themeColor="text1"/>
                <w:lang w:bidi="ar-BH"/>
              </w:rPr>
              <w:t>Recommended for purchase by</w:t>
            </w:r>
            <w:r w:rsidR="00FC0DF9" w:rsidRPr="0017002A">
              <w:rPr>
                <w:rFonts w:cstheme="majorBidi"/>
                <w:i/>
                <w:iCs/>
                <w:color w:val="000000" w:themeColor="text1"/>
                <w:lang w:bidi="ar-BH"/>
              </w:rPr>
              <w:t>:(HOD/Dean)</w:t>
            </w:r>
          </w:p>
          <w:p w14:paraId="109DFFB8" w14:textId="42663A94" w:rsidR="00B35858" w:rsidRPr="0017002A" w:rsidRDefault="004A5239" w:rsidP="005C2A42">
            <w:pPr>
              <w:rPr>
                <w:rFonts w:cstheme="majorBidi"/>
                <w:i/>
                <w:iCs/>
                <w:color w:val="000000" w:themeColor="text1"/>
                <w:rtl/>
                <w:lang w:bidi="ar-BH"/>
              </w:rPr>
            </w:pPr>
            <w:r w:rsidRPr="0017002A">
              <w:rPr>
                <w:rFonts w:cs="Times New Roman"/>
                <w:i/>
                <w:iCs/>
                <w:color w:val="000000" w:themeColor="text1"/>
                <w:rtl/>
                <w:lang w:bidi="ar-BH"/>
              </w:rPr>
              <w:t>أوصى للشراء من قبل: (</w:t>
            </w:r>
            <w:r w:rsidR="003D3606" w:rsidRPr="0017002A">
              <w:rPr>
                <w:rFonts w:cs="Times New Roman"/>
                <w:i/>
                <w:iCs/>
                <w:color w:val="000000" w:themeColor="text1"/>
                <w:rtl/>
                <w:lang w:bidi="ar-BH"/>
              </w:rPr>
              <w:t>رئيس القسم</w:t>
            </w:r>
            <w:r w:rsidRPr="0017002A">
              <w:rPr>
                <w:rFonts w:cs="Times New Roman"/>
                <w:i/>
                <w:iCs/>
                <w:color w:val="000000" w:themeColor="text1"/>
                <w:rtl/>
                <w:lang w:bidi="ar-BH"/>
              </w:rPr>
              <w:t xml:space="preserve"> / عميد</w:t>
            </w:r>
            <w:r w:rsidR="00EE6E56" w:rsidRPr="0017002A">
              <w:rPr>
                <w:rFonts w:cs="Times New Roman"/>
                <w:i/>
                <w:iCs/>
                <w:color w:val="000000" w:themeColor="text1"/>
                <w:rtl/>
                <w:lang w:bidi="ar-BH"/>
              </w:rPr>
              <w:t>)</w:t>
            </w:r>
          </w:p>
        </w:tc>
        <w:tc>
          <w:tcPr>
            <w:tcW w:w="3780" w:type="dxa"/>
            <w:shd w:val="clear" w:color="auto" w:fill="auto"/>
            <w:vAlign w:val="bottom"/>
          </w:tcPr>
          <w:p w14:paraId="1867F589" w14:textId="09830E01" w:rsidR="00B35858" w:rsidRPr="0017002A" w:rsidRDefault="00B35858" w:rsidP="00D36F7B">
            <w:pPr>
              <w:jc w:val="center"/>
              <w:rPr>
                <w:rFonts w:cstheme="majorBidi"/>
                <w:b/>
                <w:bCs/>
                <w:color w:val="244061" w:themeColor="accent1" w:themeShade="80"/>
              </w:rPr>
            </w:pPr>
          </w:p>
        </w:tc>
      </w:tr>
      <w:tr w:rsidR="00736D05" w:rsidRPr="0017002A" w14:paraId="17B2E9CB" w14:textId="77777777" w:rsidTr="00255D2E">
        <w:trPr>
          <w:trHeight w:hRule="exact" w:val="421"/>
        </w:trPr>
        <w:tc>
          <w:tcPr>
            <w:tcW w:w="4428" w:type="dxa"/>
            <w:shd w:val="clear" w:color="auto" w:fill="auto"/>
            <w:vAlign w:val="center"/>
          </w:tcPr>
          <w:p w14:paraId="1BAFB470" w14:textId="1253B5FF" w:rsidR="00736D05" w:rsidRPr="0017002A" w:rsidRDefault="00736D05" w:rsidP="00736D05">
            <w:pPr>
              <w:rPr>
                <w:rFonts w:cstheme="majorBidi"/>
                <w:i/>
                <w:iCs/>
                <w:color w:val="000000" w:themeColor="text1"/>
                <w:lang w:bidi="ar-BH"/>
              </w:rPr>
            </w:pPr>
            <w:r w:rsidRPr="0017002A">
              <w:rPr>
                <w:rFonts w:cstheme="majorBidi"/>
                <w:i/>
                <w:iCs/>
                <w:color w:val="000000" w:themeColor="text1"/>
                <w:lang w:bidi="ar-BH"/>
              </w:rPr>
              <w:t>College/Department:</w:t>
            </w:r>
            <w:r w:rsidRPr="0017002A">
              <w:rPr>
                <w:color w:val="000000" w:themeColor="text1"/>
                <w:rtl/>
              </w:rPr>
              <w:t xml:space="preserve"> </w:t>
            </w:r>
            <w:r w:rsidRPr="0017002A">
              <w:rPr>
                <w:rFonts w:cs="Times New Roman"/>
                <w:i/>
                <w:iCs/>
                <w:color w:val="000000" w:themeColor="text1"/>
                <w:rtl/>
                <w:lang w:bidi="ar-BH"/>
              </w:rPr>
              <w:t>الكلية / القسم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3EA9EB41" w14:textId="7E0806CB" w:rsidR="00736D05" w:rsidRPr="0017002A" w:rsidRDefault="00736D05" w:rsidP="00736D05">
            <w:pPr>
              <w:jc w:val="center"/>
              <w:rPr>
                <w:rFonts w:cstheme="majorBidi"/>
                <w:b/>
                <w:bCs/>
                <w:i/>
                <w:iCs/>
                <w:color w:val="244061" w:themeColor="accent1" w:themeShade="80"/>
              </w:rPr>
            </w:pPr>
          </w:p>
        </w:tc>
      </w:tr>
      <w:tr w:rsidR="00736D05" w:rsidRPr="0017002A" w14:paraId="0171B99A" w14:textId="77777777" w:rsidTr="00255D2E">
        <w:trPr>
          <w:trHeight w:hRule="exact" w:val="320"/>
        </w:trPr>
        <w:tc>
          <w:tcPr>
            <w:tcW w:w="4428" w:type="dxa"/>
            <w:shd w:val="clear" w:color="auto" w:fill="auto"/>
            <w:vAlign w:val="center"/>
          </w:tcPr>
          <w:p w14:paraId="45BFC7AB" w14:textId="3079C0FE" w:rsidR="00736D05" w:rsidRPr="0017002A" w:rsidRDefault="00736D05" w:rsidP="00736D05">
            <w:pPr>
              <w:rPr>
                <w:rFonts w:cstheme="majorBidi"/>
                <w:i/>
                <w:iCs/>
                <w:color w:val="000000" w:themeColor="text1"/>
              </w:rPr>
            </w:pPr>
            <w:r w:rsidRPr="0017002A">
              <w:rPr>
                <w:rFonts w:cstheme="majorBidi"/>
                <w:i/>
                <w:iCs/>
                <w:color w:val="000000" w:themeColor="text1"/>
              </w:rPr>
              <w:t>Date:</w:t>
            </w:r>
            <w:r w:rsidRPr="0017002A">
              <w:rPr>
                <w:color w:val="000000" w:themeColor="text1"/>
                <w:rtl/>
              </w:rPr>
              <w:t xml:space="preserve"> </w:t>
            </w:r>
            <w:r w:rsidRPr="0017002A">
              <w:rPr>
                <w:rFonts w:cs="Times New Roman"/>
                <w:i/>
                <w:iCs/>
                <w:color w:val="000000" w:themeColor="text1"/>
                <w:rtl/>
              </w:rPr>
              <w:t>تاريخ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95BCA6D" w14:textId="14F997A1" w:rsidR="00736D05" w:rsidRPr="0017002A" w:rsidRDefault="00736D05" w:rsidP="00736D05">
            <w:pPr>
              <w:jc w:val="center"/>
              <w:rPr>
                <w:rFonts w:cstheme="majorBidi"/>
                <w:b/>
                <w:bCs/>
                <w:i/>
                <w:iCs/>
                <w:color w:val="244061" w:themeColor="accent1" w:themeShade="80"/>
              </w:rPr>
            </w:pPr>
          </w:p>
        </w:tc>
      </w:tr>
    </w:tbl>
    <w:tbl>
      <w:tblPr>
        <w:tblpPr w:leftFromText="180" w:rightFromText="180" w:vertAnchor="text" w:horzAnchor="page" w:tblpX="754" w:tblpY="1786"/>
        <w:tblW w:w="15565" w:type="dxa"/>
        <w:tblLook w:val="04A0" w:firstRow="1" w:lastRow="0" w:firstColumn="1" w:lastColumn="0" w:noHBand="0" w:noVBand="1"/>
      </w:tblPr>
      <w:tblGrid>
        <w:gridCol w:w="450"/>
        <w:gridCol w:w="996"/>
        <w:gridCol w:w="1044"/>
        <w:gridCol w:w="1524"/>
        <w:gridCol w:w="1406"/>
        <w:gridCol w:w="848"/>
        <w:gridCol w:w="1058"/>
        <w:gridCol w:w="996"/>
        <w:gridCol w:w="1942"/>
        <w:gridCol w:w="1126"/>
        <w:gridCol w:w="935"/>
        <w:gridCol w:w="933"/>
        <w:gridCol w:w="1144"/>
        <w:gridCol w:w="1163"/>
      </w:tblGrid>
      <w:tr w:rsidR="009F0F3F" w:rsidRPr="009A6E70" w14:paraId="6A8091A4" w14:textId="1E90EFA7" w:rsidTr="00F04A9A">
        <w:trPr>
          <w:trHeight w:val="6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67CAF" w14:textId="77777777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 xml:space="preserve">Sr. No 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90E0D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Course Code</w:t>
            </w:r>
          </w:p>
          <w:p w14:paraId="772A2375" w14:textId="01966729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رمز المقرر</w:t>
            </w:r>
          </w:p>
        </w:tc>
        <w:tc>
          <w:tcPr>
            <w:tcW w:w="1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756B3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Course Title</w:t>
            </w:r>
          </w:p>
          <w:p w14:paraId="269F3033" w14:textId="501023C2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سم المقرر</w:t>
            </w: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0A025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Title</w:t>
            </w:r>
          </w:p>
          <w:p w14:paraId="4408CF32" w14:textId="5FE5461B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لعنوان</w:t>
            </w: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3BAF9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Author</w:t>
            </w:r>
          </w:p>
          <w:p w14:paraId="2101939F" w14:textId="61737FFF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لمؤلف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764E0" w14:textId="77777777" w:rsidR="000A45F2" w:rsidRDefault="000A45F2" w:rsidP="00F8541A">
            <w:pPr>
              <w:spacing w:after="0" w:line="240" w:lineRule="auto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Edition</w:t>
            </w:r>
          </w:p>
          <w:p w14:paraId="54890829" w14:textId="3CC36920" w:rsidR="000A45F2" w:rsidRPr="008B313F" w:rsidRDefault="000A45F2" w:rsidP="00F8541A">
            <w:pPr>
              <w:spacing w:after="0" w:line="240" w:lineRule="auto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لطبعة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A76CC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Publication Year</w:t>
            </w:r>
          </w:p>
          <w:p w14:paraId="280AFF16" w14:textId="43DC3B35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سنة النشر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68190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Publisher</w:t>
            </w:r>
          </w:p>
          <w:p w14:paraId="48E8C1F0" w14:textId="1D21856B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لناشر</w:t>
            </w: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6C81F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ISBN</w:t>
            </w:r>
          </w:p>
          <w:p w14:paraId="2464F0F3" w14:textId="14813745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 w:rsidRPr="00300632"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الرقم العالمي الموحد للكتاب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66315" w14:textId="77777777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Textbook/</w:t>
            </w:r>
          </w:p>
          <w:p w14:paraId="60093503" w14:textId="4A9E03F5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Reference</w:t>
            </w:r>
          </w:p>
          <w:p w14:paraId="2B0AB867" w14:textId="14CE0110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</w:rPr>
              <w:t>كتاب دراسي / مرجع</w:t>
            </w:r>
          </w:p>
          <w:p w14:paraId="4F7C6F2C" w14:textId="445A8766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F2903" w14:textId="6550D9C6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6"/>
                <w:szCs w:val="16"/>
                <w:rtl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6"/>
                <w:szCs w:val="16"/>
                <w:rtl/>
              </w:rPr>
              <w:t xml:space="preserve">#  </w:t>
            </w:r>
            <w:r>
              <w:rPr>
                <w:rFonts w:eastAsia="Times New Roman" w:cstheme="majorBid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313F">
              <w:rPr>
                <w:rFonts w:eastAsia="Times New Roman" w:cstheme="majorBidi"/>
                <w:b/>
                <w:bCs/>
                <w:color w:val="000000"/>
                <w:sz w:val="16"/>
                <w:szCs w:val="16"/>
              </w:rPr>
              <w:t>of Copy available in the Library</w:t>
            </w:r>
          </w:p>
          <w:p w14:paraId="46463793" w14:textId="4529E012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  <w:lang w:bidi="ar-BH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  <w:lang w:bidi="ar-BH"/>
              </w:rPr>
              <w:t>عدد النسخ المتوفر في المكتبة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FF541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#</w:t>
            </w:r>
            <w:r w:rsidRPr="008B313F"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 xml:space="preserve"> of copy to Purchase</w:t>
            </w:r>
          </w:p>
          <w:p w14:paraId="73C1BD1A" w14:textId="1CFDEEBC" w:rsidR="000A45F2" w:rsidRPr="008B313F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  <w:rtl/>
                <w:lang w:bidi="ar-BH"/>
              </w:rPr>
            </w:pPr>
            <w:r>
              <w:rPr>
                <w:rFonts w:eastAsia="Times New Roman" w:cstheme="majorBidi" w:hint="cs"/>
                <w:b/>
                <w:bCs/>
                <w:color w:val="000000"/>
                <w:sz w:val="18"/>
                <w:szCs w:val="18"/>
                <w:rtl/>
                <w:lang w:bidi="ar-BH"/>
              </w:rPr>
              <w:t>عدد النسخ المشتراه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BD08" w14:textId="77777777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Price per copy</w:t>
            </w:r>
          </w:p>
          <w:p w14:paraId="7EC78C28" w14:textId="5F341114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 w:rsidRPr="005C5173">
              <w:rPr>
                <w:rFonts w:eastAsia="Times New Roman" w:cs="Times New Roman" w:hint="cs"/>
                <w:b/>
                <w:bCs/>
                <w:color w:val="000000"/>
                <w:sz w:val="18"/>
                <w:szCs w:val="18"/>
                <w:rtl/>
              </w:rPr>
              <w:t>سعر</w:t>
            </w:r>
            <w:r w:rsidRPr="005C5173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Pr="005C5173">
              <w:rPr>
                <w:rFonts w:eastAsia="Times New Roman" w:cs="Times New Roman" w:hint="cs"/>
                <w:b/>
                <w:bCs/>
                <w:color w:val="000000"/>
                <w:sz w:val="18"/>
                <w:szCs w:val="18"/>
                <w:rtl/>
              </w:rPr>
              <w:t>لكل</w:t>
            </w:r>
            <w:r w:rsidRPr="005C5173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Pr="005C5173">
              <w:rPr>
                <w:rFonts w:eastAsia="Times New Roman" w:cs="Times New Roman" w:hint="cs"/>
                <w:b/>
                <w:bCs/>
                <w:color w:val="000000"/>
                <w:sz w:val="18"/>
                <w:szCs w:val="18"/>
                <w:rtl/>
              </w:rPr>
              <w:t>نسخة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AAF7" w14:textId="24DD124F" w:rsidR="000A45F2" w:rsidRDefault="000A45F2" w:rsidP="00F8541A">
            <w:pPr>
              <w:spacing w:after="0" w:line="240" w:lineRule="auto"/>
              <w:jc w:val="center"/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ajorBidi"/>
                <w:b/>
                <w:bCs/>
                <w:color w:val="000000"/>
                <w:sz w:val="18"/>
                <w:szCs w:val="18"/>
              </w:rPr>
              <w:t>Total Price</w:t>
            </w:r>
          </w:p>
        </w:tc>
      </w:tr>
      <w:tr w:rsidR="009F0F3F" w:rsidRPr="009A6E70" w14:paraId="1D134483" w14:textId="6719A2A4" w:rsidTr="00F04A9A">
        <w:trPr>
          <w:trHeight w:val="3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042E0" w14:textId="68B4C99A" w:rsidR="000A45F2" w:rsidRPr="00380D97" w:rsidRDefault="006E6EED" w:rsidP="00F8541A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color w:val="000000"/>
              </w:rPr>
            </w:pPr>
            <w:r>
              <w:rPr>
                <w:rFonts w:eastAsia="Times New Roman" w:cstheme="majorBidi"/>
                <w:color w:val="000000"/>
              </w:rPr>
              <w:t>1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286B5" w14:textId="5AE4D6B5" w:rsidR="000A45F2" w:rsidRPr="00380D97" w:rsidRDefault="000A45F2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6A6D8" w14:textId="58EC4A11" w:rsidR="000A45F2" w:rsidRPr="00380D97" w:rsidRDefault="000A45F2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B8530" w14:textId="767A0596" w:rsidR="000A45F2" w:rsidRPr="009F0F3F" w:rsidRDefault="000A45F2" w:rsidP="00736D05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1384F" w14:textId="3824CA84" w:rsidR="000A45F2" w:rsidRPr="009F0F3F" w:rsidRDefault="000A45F2" w:rsidP="00F8541A">
            <w:pPr>
              <w:spacing w:after="0" w:line="240" w:lineRule="auto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A1F8A" w14:textId="6685DAB9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8E01A" w14:textId="3D043C30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A1FBC" w14:textId="0DAF1961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0446A" w14:textId="2745D4DF" w:rsidR="000A45F2" w:rsidRPr="009F0F3F" w:rsidRDefault="000A45F2" w:rsidP="00F8541A">
            <w:pPr>
              <w:spacing w:after="0" w:line="240" w:lineRule="auto"/>
              <w:contextualSpacing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D7D89" w14:textId="5F71AEA5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ECF3D" w14:textId="7B3C1115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C13E" w14:textId="205E5F10" w:rsidR="000A45F2" w:rsidRPr="009F0F3F" w:rsidRDefault="000A45F2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2A214" w14:textId="553D010E" w:rsidR="004A5187" w:rsidRPr="009F0F3F" w:rsidRDefault="004A5187" w:rsidP="009067F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15068" w14:textId="463AB4F5" w:rsidR="004A5187" w:rsidRPr="009F0F3F" w:rsidRDefault="004A5187" w:rsidP="009067F0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b/>
                <w:bCs/>
                <w:color w:val="000000"/>
              </w:rPr>
            </w:pPr>
          </w:p>
        </w:tc>
      </w:tr>
      <w:tr w:rsidR="00F04A9A" w:rsidRPr="009A6E70" w14:paraId="3CE43328" w14:textId="77777777" w:rsidTr="00F04A9A">
        <w:trPr>
          <w:trHeight w:val="3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A84C0" w14:textId="0EF12BA1" w:rsidR="00F04A9A" w:rsidRDefault="00F04A9A" w:rsidP="00F04A9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  <w:r>
              <w:rPr>
                <w:rFonts w:eastAsia="Times New Roman" w:cstheme="majorBidi"/>
                <w:color w:val="000000"/>
              </w:rPr>
              <w:t xml:space="preserve"> 2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3AB7D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6D046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0DC8E" w14:textId="77777777" w:rsidR="00F04A9A" w:rsidRPr="009F0F3F" w:rsidRDefault="00F04A9A" w:rsidP="00736D05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A063C" w14:textId="77777777" w:rsidR="00F04A9A" w:rsidRPr="009F0F3F" w:rsidRDefault="00F04A9A" w:rsidP="00F8541A">
            <w:pPr>
              <w:spacing w:after="0" w:line="240" w:lineRule="auto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DECAF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DDAF4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59344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F5C44" w14:textId="77777777" w:rsidR="00F04A9A" w:rsidRPr="009F0F3F" w:rsidRDefault="00F04A9A" w:rsidP="00F8541A">
            <w:pPr>
              <w:spacing w:after="0" w:line="240" w:lineRule="auto"/>
              <w:contextualSpacing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357E5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FD910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711CE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2E141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85727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b/>
                <w:bCs/>
                <w:color w:val="000000"/>
              </w:rPr>
            </w:pPr>
          </w:p>
        </w:tc>
      </w:tr>
      <w:tr w:rsidR="00F04A9A" w:rsidRPr="009A6E70" w14:paraId="7BBB310C" w14:textId="77777777" w:rsidTr="00F04A9A">
        <w:trPr>
          <w:trHeight w:val="3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E6AF3" w14:textId="5E0D05DF" w:rsidR="00F04A9A" w:rsidRDefault="00F04A9A" w:rsidP="00F04A9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  <w:r>
              <w:rPr>
                <w:rFonts w:eastAsia="Times New Roman" w:cstheme="majorBidi"/>
                <w:color w:val="000000"/>
              </w:rPr>
              <w:t xml:space="preserve"> 3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9B988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F544C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1C2CC" w14:textId="77777777" w:rsidR="00F04A9A" w:rsidRPr="009F0F3F" w:rsidRDefault="00F04A9A" w:rsidP="00736D05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AE820" w14:textId="77777777" w:rsidR="00F04A9A" w:rsidRPr="009F0F3F" w:rsidRDefault="00F04A9A" w:rsidP="00F8541A">
            <w:pPr>
              <w:spacing w:after="0" w:line="240" w:lineRule="auto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C934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E7E7F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7A739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734C8" w14:textId="77777777" w:rsidR="00F04A9A" w:rsidRPr="009F0F3F" w:rsidRDefault="00F04A9A" w:rsidP="00F8541A">
            <w:pPr>
              <w:spacing w:after="0" w:line="240" w:lineRule="auto"/>
              <w:contextualSpacing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0DF42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1B188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47DFC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1DC47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C5E51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b/>
                <w:bCs/>
                <w:color w:val="000000"/>
              </w:rPr>
            </w:pPr>
          </w:p>
        </w:tc>
      </w:tr>
      <w:tr w:rsidR="00F04A9A" w:rsidRPr="009A6E70" w14:paraId="5FBD97A5" w14:textId="77777777" w:rsidTr="00F04A9A">
        <w:trPr>
          <w:trHeight w:val="3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22A71" w14:textId="0B7C4129" w:rsidR="00F04A9A" w:rsidRDefault="00F04A9A" w:rsidP="00F04A9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  <w:r>
              <w:rPr>
                <w:rFonts w:eastAsia="Times New Roman" w:cstheme="majorBidi"/>
                <w:color w:val="000000"/>
              </w:rPr>
              <w:t xml:space="preserve"> 4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2F277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C88A9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39588" w14:textId="77777777" w:rsidR="00F04A9A" w:rsidRPr="009F0F3F" w:rsidRDefault="00F04A9A" w:rsidP="00736D05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C6FF3" w14:textId="77777777" w:rsidR="00F04A9A" w:rsidRPr="009F0F3F" w:rsidRDefault="00F04A9A" w:rsidP="00F8541A">
            <w:pPr>
              <w:spacing w:after="0" w:line="240" w:lineRule="auto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FACB2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10653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79F1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ED995" w14:textId="77777777" w:rsidR="00F04A9A" w:rsidRPr="009F0F3F" w:rsidRDefault="00F04A9A" w:rsidP="00F8541A">
            <w:pPr>
              <w:spacing w:after="0" w:line="240" w:lineRule="auto"/>
              <w:contextualSpacing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E0A75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428D5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F56CF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1E77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7D8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b/>
                <w:bCs/>
                <w:color w:val="000000"/>
              </w:rPr>
            </w:pPr>
          </w:p>
        </w:tc>
      </w:tr>
      <w:tr w:rsidR="00F04A9A" w:rsidRPr="009A6E70" w14:paraId="73AEC03B" w14:textId="77777777" w:rsidTr="00F04A9A">
        <w:trPr>
          <w:trHeight w:val="341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0C36E" w14:textId="47D93B33" w:rsidR="00F04A9A" w:rsidRDefault="00F04A9A" w:rsidP="00F04A9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  <w:r>
              <w:rPr>
                <w:rFonts w:eastAsia="Times New Roman" w:cstheme="majorBidi"/>
                <w:color w:val="000000"/>
              </w:rPr>
              <w:t xml:space="preserve"> 5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65C4E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FF43B" w14:textId="77777777" w:rsidR="00F04A9A" w:rsidRPr="00380D97" w:rsidRDefault="00F04A9A" w:rsidP="00F8541A">
            <w:pPr>
              <w:spacing w:after="0" w:line="240" w:lineRule="auto"/>
              <w:contextualSpacing/>
              <w:rPr>
                <w:rFonts w:eastAsia="Times New Roman" w:cstheme="majorBidi"/>
                <w:color w:val="000000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93162" w14:textId="77777777" w:rsidR="00F04A9A" w:rsidRPr="009F0F3F" w:rsidRDefault="00F04A9A" w:rsidP="00736D05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84E0D" w14:textId="77777777" w:rsidR="00F04A9A" w:rsidRPr="009F0F3F" w:rsidRDefault="00F04A9A" w:rsidP="00F8541A">
            <w:pPr>
              <w:spacing w:after="0" w:line="240" w:lineRule="auto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70D35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284D7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F1D19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C1E9F" w14:textId="77777777" w:rsidR="00F04A9A" w:rsidRPr="009F0F3F" w:rsidRDefault="00F04A9A" w:rsidP="00F8541A">
            <w:pPr>
              <w:spacing w:after="0" w:line="240" w:lineRule="auto"/>
              <w:contextualSpacing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FB219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03823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63C08" w14:textId="77777777" w:rsidR="00F04A9A" w:rsidRPr="009F0F3F" w:rsidRDefault="00F04A9A" w:rsidP="00F8541A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9C3EA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theme="majorBidi"/>
                <w:color w:val="00000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CD04" w14:textId="77777777" w:rsidR="00F04A9A" w:rsidRPr="009F0F3F" w:rsidRDefault="00F04A9A" w:rsidP="009067F0">
            <w:pPr>
              <w:spacing w:after="0" w:line="240" w:lineRule="auto"/>
              <w:contextualSpacing/>
              <w:jc w:val="center"/>
              <w:rPr>
                <w:rFonts w:eastAsia="Times New Roman" w:cstheme="majorBidi"/>
                <w:b/>
                <w:bCs/>
                <w:color w:val="00000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104" w:tblpY="201"/>
        <w:tblOverlap w:val="never"/>
        <w:tblW w:w="0" w:type="auto"/>
        <w:tblLook w:val="04A0" w:firstRow="1" w:lastRow="0" w:firstColumn="1" w:lastColumn="0" w:noHBand="0" w:noVBand="1"/>
      </w:tblPr>
      <w:tblGrid>
        <w:gridCol w:w="3330"/>
        <w:gridCol w:w="3600"/>
      </w:tblGrid>
      <w:tr w:rsidR="00F8541A" w:rsidRPr="009A6E70" w14:paraId="5A9804FD" w14:textId="77777777" w:rsidTr="00F04A9A">
        <w:trPr>
          <w:trHeight w:hRule="exact" w:val="638"/>
        </w:trPr>
        <w:tc>
          <w:tcPr>
            <w:tcW w:w="3330" w:type="dxa"/>
            <w:shd w:val="clear" w:color="auto" w:fill="auto"/>
            <w:vAlign w:val="center"/>
          </w:tcPr>
          <w:p w14:paraId="09811EC2" w14:textId="77777777" w:rsidR="00F8541A" w:rsidRPr="009A6E70" w:rsidRDefault="00F8541A" w:rsidP="00F04A9A">
            <w:pPr>
              <w:rPr>
                <w:rFonts w:cstheme="majorBidi"/>
                <w:i/>
                <w:iCs/>
                <w:color w:val="244061" w:themeColor="accent1" w:themeShade="80"/>
                <w:rtl/>
                <w:lang w:bidi="ar-BH"/>
              </w:rPr>
            </w:pPr>
            <w:r w:rsidRPr="009A6E70">
              <w:rPr>
                <w:rFonts w:cstheme="majorBidi"/>
                <w:i/>
                <w:iCs/>
                <w:color w:val="244061" w:themeColor="accent1" w:themeShade="80"/>
                <w:lang w:bidi="ar-BH"/>
              </w:rPr>
              <w:t xml:space="preserve">Requested by: </w:t>
            </w:r>
            <w:r w:rsidRPr="009A6E70">
              <w:rPr>
                <w:rtl/>
              </w:rPr>
              <w:t xml:space="preserve"> </w:t>
            </w:r>
            <w:r w:rsidRPr="009A6E70">
              <w:rPr>
                <w:rFonts w:cs="Times New Roman"/>
                <w:i/>
                <w:iCs/>
                <w:color w:val="244061" w:themeColor="accent1" w:themeShade="80"/>
                <w:rtl/>
                <w:lang w:bidi="ar-BH"/>
              </w:rPr>
              <w:t>بتوصية من</w:t>
            </w:r>
            <w:r w:rsidRPr="009A6E70">
              <w:rPr>
                <w:rFonts w:cstheme="majorBidi"/>
                <w:i/>
                <w:iCs/>
                <w:color w:val="244061" w:themeColor="accent1" w:themeShade="80"/>
                <w:lang w:bidi="ar-BH"/>
              </w:rPr>
              <w:t>:</w:t>
            </w:r>
          </w:p>
        </w:tc>
        <w:tc>
          <w:tcPr>
            <w:tcW w:w="3600" w:type="dxa"/>
            <w:shd w:val="clear" w:color="auto" w:fill="auto"/>
            <w:vAlign w:val="bottom"/>
          </w:tcPr>
          <w:p w14:paraId="3985BC5D" w14:textId="42EEA47A" w:rsidR="00F8541A" w:rsidRPr="0017002A" w:rsidRDefault="00F8541A" w:rsidP="00F04A9A">
            <w:pPr>
              <w:jc w:val="center"/>
              <w:rPr>
                <w:rFonts w:cstheme="majorBidi"/>
                <w:b/>
                <w:bCs/>
                <w:color w:val="244061" w:themeColor="accent1" w:themeShade="80"/>
              </w:rPr>
            </w:pPr>
          </w:p>
        </w:tc>
      </w:tr>
      <w:tr w:rsidR="00F8541A" w:rsidRPr="009A6E70" w14:paraId="62BD1AB6" w14:textId="77777777" w:rsidTr="00F04A9A">
        <w:trPr>
          <w:trHeight w:hRule="exact" w:val="352"/>
        </w:trPr>
        <w:tc>
          <w:tcPr>
            <w:tcW w:w="3330" w:type="dxa"/>
            <w:shd w:val="clear" w:color="auto" w:fill="auto"/>
            <w:vAlign w:val="center"/>
          </w:tcPr>
          <w:p w14:paraId="15044983" w14:textId="77777777" w:rsidR="00F8541A" w:rsidRPr="009A6E70" w:rsidRDefault="00F8541A" w:rsidP="00F04A9A">
            <w:pPr>
              <w:rPr>
                <w:rFonts w:cstheme="majorBidi"/>
                <w:i/>
                <w:iCs/>
                <w:color w:val="244061" w:themeColor="accent1" w:themeShade="80"/>
                <w:lang w:bidi="ar-BH"/>
              </w:rPr>
            </w:pPr>
            <w:r w:rsidRPr="009A6E70">
              <w:rPr>
                <w:rFonts w:cstheme="majorBidi"/>
                <w:i/>
                <w:iCs/>
                <w:color w:val="244061" w:themeColor="accent1" w:themeShade="80"/>
                <w:lang w:bidi="ar-BH"/>
              </w:rPr>
              <w:t>College/Department:</w:t>
            </w:r>
            <w:r w:rsidRPr="009A6E70">
              <w:rPr>
                <w:rtl/>
              </w:rPr>
              <w:t xml:space="preserve"> </w:t>
            </w:r>
            <w:r w:rsidRPr="009A6E70">
              <w:rPr>
                <w:rFonts w:cs="Times New Roman"/>
                <w:i/>
                <w:iCs/>
                <w:color w:val="244061" w:themeColor="accent1" w:themeShade="80"/>
                <w:rtl/>
                <w:lang w:bidi="ar-BH"/>
              </w:rPr>
              <w:t>الكلية</w:t>
            </w:r>
            <w:r>
              <w:rPr>
                <w:rFonts w:cs="Times New Roman" w:hint="cs"/>
                <w:i/>
                <w:iCs/>
                <w:color w:val="244061" w:themeColor="accent1" w:themeShade="80"/>
                <w:rtl/>
                <w:lang w:bidi="ar-BH"/>
              </w:rPr>
              <w:t xml:space="preserve"> / القسم</w:t>
            </w:r>
            <w:r w:rsidRPr="009A6E70">
              <w:rPr>
                <w:rFonts w:cs="Times New Roman"/>
                <w:i/>
                <w:iCs/>
                <w:color w:val="244061" w:themeColor="accent1" w:themeShade="80"/>
                <w:rtl/>
                <w:lang w:bidi="ar-BH"/>
              </w:rPr>
              <w:t xml:space="preserve"> / القسم</w:t>
            </w:r>
            <w:r w:rsidRPr="009A6E70">
              <w:rPr>
                <w:rFonts w:cstheme="majorBidi"/>
                <w:i/>
                <w:iCs/>
                <w:color w:val="244061" w:themeColor="accent1" w:themeShade="80"/>
                <w:lang w:bidi="ar-BH"/>
              </w:rPr>
              <w:t>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084D3C5" w14:textId="77C0C4E1" w:rsidR="00F8541A" w:rsidRPr="009A6E70" w:rsidRDefault="00F8541A" w:rsidP="00F04A9A">
            <w:pPr>
              <w:jc w:val="center"/>
              <w:rPr>
                <w:rFonts w:cstheme="majorBidi"/>
                <w:i/>
                <w:iCs/>
                <w:color w:val="244061" w:themeColor="accent1" w:themeShade="80"/>
              </w:rPr>
            </w:pPr>
          </w:p>
        </w:tc>
      </w:tr>
      <w:tr w:rsidR="00F8541A" w:rsidRPr="009A6E70" w14:paraId="16608295" w14:textId="77777777" w:rsidTr="00F04A9A">
        <w:trPr>
          <w:trHeight w:hRule="exact" w:val="307"/>
        </w:trPr>
        <w:tc>
          <w:tcPr>
            <w:tcW w:w="3330" w:type="dxa"/>
            <w:shd w:val="clear" w:color="auto" w:fill="auto"/>
            <w:vAlign w:val="center"/>
          </w:tcPr>
          <w:p w14:paraId="0BB69269" w14:textId="77777777" w:rsidR="00F8541A" w:rsidRPr="009A6E70" w:rsidRDefault="00F8541A" w:rsidP="00F04A9A">
            <w:pPr>
              <w:rPr>
                <w:rFonts w:cstheme="majorBidi"/>
                <w:i/>
                <w:iCs/>
                <w:color w:val="244061" w:themeColor="accent1" w:themeShade="80"/>
              </w:rPr>
            </w:pPr>
            <w:r w:rsidRPr="009A6E70">
              <w:rPr>
                <w:rFonts w:cstheme="majorBidi"/>
                <w:i/>
                <w:iCs/>
                <w:color w:val="244061" w:themeColor="accent1" w:themeShade="80"/>
              </w:rPr>
              <w:t xml:space="preserve">Date Requested: </w:t>
            </w:r>
            <w:r w:rsidRPr="009A6E70">
              <w:rPr>
                <w:rtl/>
              </w:rPr>
              <w:t xml:space="preserve"> </w:t>
            </w:r>
            <w:r w:rsidRPr="009A6E70">
              <w:rPr>
                <w:rFonts w:cs="Times New Roman"/>
                <w:i/>
                <w:iCs/>
                <w:color w:val="244061" w:themeColor="accent1" w:themeShade="80"/>
                <w:rtl/>
              </w:rPr>
              <w:t>تاريخ الم</w:t>
            </w:r>
            <w:r>
              <w:rPr>
                <w:rFonts w:cs="Times New Roman" w:hint="cs"/>
                <w:i/>
                <w:iCs/>
                <w:color w:val="244061" w:themeColor="accent1" w:themeShade="80"/>
                <w:rtl/>
              </w:rPr>
              <w:t>طالب</w:t>
            </w:r>
            <w:r w:rsidRPr="009A6E70">
              <w:rPr>
                <w:rFonts w:cs="Times New Roman"/>
                <w:i/>
                <w:iCs/>
                <w:color w:val="244061" w:themeColor="accent1" w:themeShade="80"/>
                <w:rtl/>
              </w:rPr>
              <w:t>ة</w:t>
            </w:r>
            <w:r w:rsidRPr="009A6E70">
              <w:rPr>
                <w:rFonts w:cstheme="majorBidi"/>
                <w:i/>
                <w:iCs/>
                <w:color w:val="244061" w:themeColor="accent1" w:themeShade="80"/>
              </w:rPr>
              <w:t>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761B74E6" w14:textId="394DF04A" w:rsidR="00F8541A" w:rsidRPr="009A6E70" w:rsidRDefault="00F8541A" w:rsidP="00F04A9A">
            <w:pPr>
              <w:jc w:val="center"/>
              <w:rPr>
                <w:rFonts w:cstheme="majorBidi"/>
                <w:i/>
                <w:iCs/>
                <w:color w:val="244061" w:themeColor="accent1" w:themeShade="80"/>
              </w:rPr>
            </w:pPr>
          </w:p>
        </w:tc>
      </w:tr>
    </w:tbl>
    <w:p w14:paraId="5A1FD245" w14:textId="77777777" w:rsidR="006E661D" w:rsidRPr="009A6E70" w:rsidRDefault="006A35F8" w:rsidP="00255D2E">
      <w:pPr>
        <w:spacing w:after="0" w:line="240" w:lineRule="auto"/>
      </w:pPr>
      <w:r w:rsidRPr="009A6E70">
        <w:br w:type="textWrapping" w:clear="all"/>
      </w:r>
    </w:p>
    <w:tbl>
      <w:tblPr>
        <w:tblStyle w:val="TableGrid"/>
        <w:tblpPr w:leftFromText="180" w:rightFromText="180" w:vertAnchor="text" w:horzAnchor="page" w:tblpX="831" w:tblpY="83"/>
        <w:tblOverlap w:val="never"/>
        <w:tblW w:w="0" w:type="auto"/>
        <w:tblLook w:val="04A0" w:firstRow="1" w:lastRow="0" w:firstColumn="1" w:lastColumn="0" w:noHBand="0" w:noVBand="1"/>
      </w:tblPr>
      <w:tblGrid>
        <w:gridCol w:w="4055"/>
        <w:gridCol w:w="3623"/>
      </w:tblGrid>
      <w:tr w:rsidR="001E3504" w:rsidRPr="001E3504" w14:paraId="3A40C535" w14:textId="77777777" w:rsidTr="00255D2E">
        <w:trPr>
          <w:trHeight w:hRule="exact" w:val="386"/>
        </w:trPr>
        <w:tc>
          <w:tcPr>
            <w:tcW w:w="7678" w:type="dxa"/>
            <w:gridSpan w:val="2"/>
            <w:shd w:val="clear" w:color="auto" w:fill="auto"/>
          </w:tcPr>
          <w:p w14:paraId="1B5F8367" w14:textId="007371F6" w:rsidR="00255D2E" w:rsidRPr="001E3504" w:rsidRDefault="00255D2E" w:rsidP="00255D2E">
            <w:pPr>
              <w:rPr>
                <w:rFonts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i/>
                <w:iCs/>
                <w:color w:val="000000" w:themeColor="text1"/>
                <w:sz w:val="20"/>
                <w:szCs w:val="20"/>
                <w:lang w:bidi="ar-BH"/>
              </w:rPr>
              <w:t>Verified for processing/canvassing by:</w:t>
            </w:r>
            <w:r w:rsidRPr="001E3504">
              <w:rPr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1E3504">
              <w:rPr>
                <w:rFonts w:cs="Times New Roman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 xml:space="preserve">تم التحقق من </w:t>
            </w:r>
            <w:r w:rsidR="005E5420" w:rsidRPr="001E3504">
              <w:rPr>
                <w:rFonts w:cs="Times New Roman" w:hint="cs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>المعالجة</w:t>
            </w:r>
            <w:r w:rsidRPr="001E3504">
              <w:rPr>
                <w:rFonts w:cs="Times New Roman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 xml:space="preserve"> </w:t>
            </w:r>
            <w:r w:rsidR="005E5420" w:rsidRPr="001E3504">
              <w:rPr>
                <w:rFonts w:cs="Times New Roman" w:hint="cs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>الفحص</w:t>
            </w:r>
            <w:r w:rsidRPr="001E3504">
              <w:rPr>
                <w:rFonts w:cs="Times New Roman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 xml:space="preserve"> من قبل</w:t>
            </w:r>
          </w:p>
        </w:tc>
      </w:tr>
      <w:tr w:rsidR="001E3504" w:rsidRPr="001E3504" w14:paraId="49F63E5F" w14:textId="77777777" w:rsidTr="00A973D9">
        <w:trPr>
          <w:trHeight w:hRule="exact" w:val="694"/>
        </w:trPr>
        <w:tc>
          <w:tcPr>
            <w:tcW w:w="4055" w:type="dxa"/>
            <w:shd w:val="clear" w:color="auto" w:fill="auto"/>
          </w:tcPr>
          <w:p w14:paraId="61DA6455" w14:textId="77777777" w:rsidR="00255D2E" w:rsidRPr="001E3504" w:rsidRDefault="00255D2E" w:rsidP="00255D2E">
            <w:pPr>
              <w:rPr>
                <w:rFonts w:cstheme="majorBidi"/>
                <w:i/>
                <w:iCs/>
                <w:color w:val="000000" w:themeColor="text1"/>
                <w:sz w:val="20"/>
                <w:szCs w:val="20"/>
                <w:lang w:bidi="ar-BH"/>
              </w:rPr>
            </w:pPr>
            <w:r w:rsidRPr="001E3504">
              <w:rPr>
                <w:rFonts w:cstheme="majorBidi"/>
                <w:i/>
                <w:iCs/>
                <w:color w:val="000000" w:themeColor="text1"/>
                <w:sz w:val="20"/>
                <w:szCs w:val="20"/>
                <w:lang w:bidi="ar-BH"/>
              </w:rPr>
              <w:t>Name and signature of Library Staff:</w:t>
            </w:r>
          </w:p>
          <w:p w14:paraId="1248082B" w14:textId="689F4DB0" w:rsidR="00255D2E" w:rsidRPr="001E3504" w:rsidRDefault="00255D2E" w:rsidP="00255D2E">
            <w:pPr>
              <w:jc w:val="right"/>
              <w:rPr>
                <w:rFonts w:cstheme="majorBidi"/>
                <w:i/>
                <w:iCs/>
                <w:color w:val="000000" w:themeColor="text1"/>
                <w:sz w:val="20"/>
                <w:szCs w:val="20"/>
                <w:lang w:bidi="ar-BH"/>
              </w:rPr>
            </w:pPr>
            <w:r w:rsidRPr="001E3504">
              <w:rPr>
                <w:rFonts w:cs="Times New Roman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 xml:space="preserve">اسم وتوقيع </w:t>
            </w:r>
            <w:r w:rsidR="007A35AB" w:rsidRPr="001E3504">
              <w:rPr>
                <w:rFonts w:cs="Times New Roman" w:hint="cs"/>
                <w:i/>
                <w:iCs/>
                <w:color w:val="000000" w:themeColor="text1"/>
                <w:sz w:val="20"/>
                <w:szCs w:val="20"/>
                <w:rtl/>
                <w:lang w:bidi="ar-BH"/>
              </w:rPr>
              <w:t>موظف النكتبة</w:t>
            </w:r>
            <w:r w:rsidRPr="001E3504">
              <w:rPr>
                <w:rFonts w:cstheme="majorBidi"/>
                <w:i/>
                <w:iCs/>
                <w:color w:val="000000" w:themeColor="text1"/>
                <w:sz w:val="20"/>
                <w:szCs w:val="20"/>
                <w:lang w:bidi="ar-BH"/>
              </w:rPr>
              <w:t xml:space="preserve"> </w:t>
            </w:r>
          </w:p>
        </w:tc>
        <w:tc>
          <w:tcPr>
            <w:tcW w:w="3623" w:type="dxa"/>
            <w:shd w:val="clear" w:color="auto" w:fill="auto"/>
            <w:vAlign w:val="bottom"/>
          </w:tcPr>
          <w:p w14:paraId="236194DA" w14:textId="77777777" w:rsidR="00A973D9" w:rsidRPr="00A973D9" w:rsidRDefault="00A973D9" w:rsidP="00F8541A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  <w:p w14:paraId="706E13B0" w14:textId="64A18469" w:rsidR="00255D2E" w:rsidRPr="001E3504" w:rsidRDefault="00F8541A" w:rsidP="00F8541A">
            <w:pPr>
              <w:jc w:val="center"/>
              <w:rPr>
                <w:rFonts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A973D9">
              <w:rPr>
                <w:rFonts w:cstheme="majorBidi"/>
                <w:b/>
                <w:bCs/>
                <w:color w:val="000000" w:themeColor="text1"/>
              </w:rPr>
              <w:t>ADALIA L. MABALOT</w:t>
            </w:r>
          </w:p>
        </w:tc>
      </w:tr>
      <w:tr w:rsidR="001E3504" w:rsidRPr="001E3504" w14:paraId="5CE8EB5C" w14:textId="77777777" w:rsidTr="00255D2E">
        <w:trPr>
          <w:trHeight w:hRule="exact" w:val="342"/>
        </w:trPr>
        <w:tc>
          <w:tcPr>
            <w:tcW w:w="4055" w:type="dxa"/>
            <w:shd w:val="clear" w:color="auto" w:fill="auto"/>
          </w:tcPr>
          <w:p w14:paraId="06C3B109" w14:textId="42743DCB" w:rsidR="00255D2E" w:rsidRPr="00A973D9" w:rsidRDefault="00255D2E" w:rsidP="00255D2E">
            <w:pPr>
              <w:rPr>
                <w:rFonts w:cstheme="majorBidi"/>
                <w:i/>
                <w:iCs/>
                <w:color w:val="000000" w:themeColor="text1"/>
              </w:rPr>
            </w:pPr>
            <w:r w:rsidRPr="00A973D9">
              <w:rPr>
                <w:rFonts w:cstheme="majorBidi"/>
                <w:i/>
                <w:iCs/>
                <w:color w:val="000000" w:themeColor="text1"/>
              </w:rPr>
              <w:t xml:space="preserve">Date: </w:t>
            </w:r>
            <w:r w:rsidRPr="00A973D9">
              <w:rPr>
                <w:color w:val="000000" w:themeColor="text1"/>
                <w:rtl/>
              </w:rPr>
              <w:t xml:space="preserve"> </w:t>
            </w:r>
            <w:r w:rsidRPr="00A973D9">
              <w:rPr>
                <w:rFonts w:cs="Times New Roman"/>
                <w:i/>
                <w:iCs/>
                <w:color w:val="000000" w:themeColor="text1"/>
                <w:rtl/>
              </w:rPr>
              <w:t>تاريخ</w:t>
            </w:r>
          </w:p>
        </w:tc>
        <w:tc>
          <w:tcPr>
            <w:tcW w:w="3623" w:type="dxa"/>
            <w:shd w:val="clear" w:color="auto" w:fill="auto"/>
            <w:vAlign w:val="center"/>
          </w:tcPr>
          <w:p w14:paraId="1C6B56AD" w14:textId="77777777" w:rsidR="00255D2E" w:rsidRPr="00A973D9" w:rsidRDefault="00255D2E" w:rsidP="00255D2E">
            <w:pPr>
              <w:rPr>
                <w:rFonts w:cstheme="majorBidi"/>
                <w:i/>
                <w:iCs/>
                <w:color w:val="000000" w:themeColor="text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5868"/>
      </w:tblGrid>
      <w:tr w:rsidR="001E3504" w:rsidRPr="001E3504" w14:paraId="480CF969" w14:textId="77777777" w:rsidTr="00A973D9">
        <w:tc>
          <w:tcPr>
            <w:tcW w:w="5868" w:type="dxa"/>
          </w:tcPr>
          <w:p w14:paraId="51A1022C" w14:textId="77777777" w:rsidR="004C68D4" w:rsidRPr="001E3504" w:rsidRDefault="004C68D4" w:rsidP="004C68D4">
            <w:pPr>
              <w:rPr>
                <w:rFonts w:cstheme="majorBidi"/>
                <w:color w:val="000000" w:themeColor="text1"/>
              </w:rPr>
            </w:pPr>
          </w:p>
          <w:p w14:paraId="28DD32DE" w14:textId="77777777" w:rsidR="004C68D4" w:rsidRPr="001E3504" w:rsidRDefault="004C68D4" w:rsidP="004C68D4">
            <w:pPr>
              <w:rPr>
                <w:rFonts w:cstheme="majorBidi"/>
                <w:color w:val="000000" w:themeColor="text1"/>
              </w:rPr>
            </w:pPr>
            <w:r w:rsidRPr="001E3504">
              <w:rPr>
                <w:rFonts w:cstheme="majorBidi"/>
                <w:color w:val="000000" w:themeColor="text1"/>
              </w:rPr>
              <w:t>Recommending Approval:</w:t>
            </w:r>
          </w:p>
          <w:p w14:paraId="44D8C6BC" w14:textId="77777777" w:rsidR="00A973D9" w:rsidRPr="001E3504" w:rsidRDefault="00A973D9" w:rsidP="004C68D4">
            <w:pPr>
              <w:rPr>
                <w:rFonts w:cstheme="majorBidi"/>
                <w:color w:val="000000" w:themeColor="text1"/>
              </w:rPr>
            </w:pPr>
          </w:p>
          <w:p w14:paraId="14760FA6" w14:textId="738AD866" w:rsidR="004C68D4" w:rsidRPr="001E3504" w:rsidRDefault="004C68D4" w:rsidP="004C68D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1E3504">
              <w:rPr>
                <w:rFonts w:cstheme="majorBidi"/>
                <w:b/>
                <w:bCs/>
                <w:color w:val="000000" w:themeColor="text1"/>
              </w:rPr>
              <w:t xml:space="preserve">   </w:t>
            </w:r>
            <w:r w:rsidR="00A973D9">
              <w:rPr>
                <w:rFonts w:cstheme="majorBidi"/>
                <w:b/>
                <w:bCs/>
                <w:color w:val="000000" w:themeColor="text1"/>
              </w:rPr>
              <w:t xml:space="preserve">        </w:t>
            </w:r>
            <w:r w:rsidRPr="001E3504">
              <w:rPr>
                <w:rFonts w:cstheme="majorBidi"/>
                <w:b/>
                <w:bCs/>
                <w:color w:val="000000" w:themeColor="text1"/>
              </w:rPr>
              <w:t xml:space="preserve">   DR. HESHAM ELMARSAFAWY</w:t>
            </w:r>
          </w:p>
          <w:p w14:paraId="10430C8E" w14:textId="27F3EDDC" w:rsidR="004C68D4" w:rsidRPr="001E3504" w:rsidRDefault="004C68D4" w:rsidP="004C68D4">
            <w:pPr>
              <w:jc w:val="center"/>
              <w:rPr>
                <w:rFonts w:cstheme="majorBidi"/>
                <w:color w:val="000000" w:themeColor="text1"/>
                <w:sz w:val="24"/>
                <w:szCs w:val="24"/>
              </w:rPr>
            </w:pPr>
            <w:r w:rsidRPr="001E3504">
              <w:rPr>
                <w:rFonts w:cstheme="majorBidi"/>
                <w:color w:val="000000" w:themeColor="text1"/>
                <w:sz w:val="24"/>
                <w:szCs w:val="24"/>
              </w:rPr>
              <w:t xml:space="preserve">    </w:t>
            </w:r>
            <w:r w:rsidR="00A973D9">
              <w:rPr>
                <w:rFonts w:cstheme="majorBidi"/>
                <w:color w:val="000000" w:themeColor="text1"/>
                <w:sz w:val="24"/>
                <w:szCs w:val="24"/>
              </w:rPr>
              <w:t xml:space="preserve">        </w:t>
            </w:r>
            <w:r w:rsidRPr="001E3504">
              <w:rPr>
                <w:rFonts w:cstheme="majorBidi"/>
                <w:color w:val="000000" w:themeColor="text1"/>
                <w:sz w:val="24"/>
                <w:szCs w:val="24"/>
              </w:rPr>
              <w:t xml:space="preserve">   </w:t>
            </w:r>
            <w:r w:rsidRPr="001E3504">
              <w:rPr>
                <w:rFonts w:cstheme="majorBidi"/>
                <w:color w:val="000000" w:themeColor="text1"/>
              </w:rPr>
              <w:t>Vice President</w:t>
            </w:r>
          </w:p>
          <w:p w14:paraId="77454E5E" w14:textId="4B4D02BF" w:rsidR="004C68D4" w:rsidRDefault="004C68D4" w:rsidP="004C68D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  <w:p w14:paraId="646F3B2B" w14:textId="77777777" w:rsidR="00A973D9" w:rsidRPr="001E3504" w:rsidRDefault="00A973D9" w:rsidP="004C68D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</w:p>
          <w:p w14:paraId="7994BD44" w14:textId="1A3DBC09" w:rsidR="004C68D4" w:rsidRPr="001E3504" w:rsidRDefault="004C68D4" w:rsidP="00A973D9">
            <w:pPr>
              <w:rPr>
                <w:rFonts w:cstheme="majorBidi"/>
                <w:color w:val="000000" w:themeColor="text1"/>
              </w:rPr>
            </w:pPr>
            <w:r w:rsidRPr="001E3504">
              <w:rPr>
                <w:rFonts w:cstheme="majorBidi"/>
                <w:color w:val="000000" w:themeColor="text1"/>
              </w:rPr>
              <w:t>Approved by:</w:t>
            </w:r>
          </w:p>
          <w:p w14:paraId="5A2DD722" w14:textId="77777777" w:rsidR="004C68D4" w:rsidRPr="001E3504" w:rsidRDefault="004C68D4" w:rsidP="004C68D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1E3504">
              <w:rPr>
                <w:rFonts w:cstheme="majorBidi"/>
                <w:b/>
                <w:bCs/>
                <w:color w:val="000000" w:themeColor="text1"/>
              </w:rPr>
              <w:t xml:space="preserve">                      </w:t>
            </w:r>
          </w:p>
          <w:p w14:paraId="2BA30FE4" w14:textId="48620B17" w:rsidR="004C68D4" w:rsidRPr="001E3504" w:rsidRDefault="004C68D4" w:rsidP="004C68D4">
            <w:pPr>
              <w:jc w:val="center"/>
              <w:rPr>
                <w:rFonts w:cstheme="majorBidi"/>
                <w:b/>
                <w:bCs/>
                <w:color w:val="000000" w:themeColor="text1"/>
              </w:rPr>
            </w:pPr>
            <w:r w:rsidRPr="001E3504">
              <w:rPr>
                <w:rFonts w:cstheme="majorBidi"/>
                <w:b/>
                <w:bCs/>
                <w:color w:val="000000" w:themeColor="text1"/>
              </w:rPr>
              <w:t xml:space="preserve">                 DR. M</w:t>
            </w:r>
            <w:r w:rsidR="00380D97" w:rsidRPr="001E3504">
              <w:rPr>
                <w:rFonts w:cstheme="majorBidi"/>
                <w:b/>
                <w:bCs/>
                <w:color w:val="000000" w:themeColor="text1"/>
              </w:rPr>
              <w:t>O</w:t>
            </w:r>
            <w:r w:rsidRPr="001E3504">
              <w:rPr>
                <w:rFonts w:cstheme="majorBidi"/>
                <w:b/>
                <w:bCs/>
                <w:color w:val="000000" w:themeColor="text1"/>
              </w:rPr>
              <w:t>HANED ISMAEL IBRAHIM AL FIRAS</w:t>
            </w:r>
          </w:p>
          <w:p w14:paraId="51A24AE7" w14:textId="0C4D118A" w:rsidR="004C68D4" w:rsidRDefault="004C68D4" w:rsidP="004C68D4">
            <w:pPr>
              <w:jc w:val="center"/>
              <w:rPr>
                <w:rFonts w:cstheme="majorBidi"/>
                <w:color w:val="000000" w:themeColor="text1"/>
                <w:sz w:val="24"/>
                <w:szCs w:val="24"/>
              </w:rPr>
            </w:pPr>
            <w:r w:rsidRPr="001E3504">
              <w:rPr>
                <w:rFonts w:cstheme="majorBidi"/>
                <w:color w:val="000000" w:themeColor="text1"/>
                <w:sz w:val="24"/>
                <w:szCs w:val="24"/>
              </w:rPr>
              <w:t xml:space="preserve">      </w:t>
            </w:r>
            <w:r w:rsidR="00AA412D">
              <w:rPr>
                <w:rFonts w:cstheme="majorBidi"/>
                <w:color w:val="000000" w:themeColor="text1"/>
                <w:sz w:val="24"/>
                <w:szCs w:val="24"/>
              </w:rPr>
              <w:t xml:space="preserve">   </w:t>
            </w:r>
            <w:r w:rsidRPr="001E3504">
              <w:rPr>
                <w:rFonts w:cstheme="majorBidi"/>
                <w:color w:val="000000" w:themeColor="text1"/>
                <w:sz w:val="24"/>
                <w:szCs w:val="24"/>
              </w:rPr>
              <w:t xml:space="preserve">  President</w:t>
            </w:r>
          </w:p>
          <w:p w14:paraId="29A55DD2" w14:textId="200A9928" w:rsidR="00A973D9" w:rsidRPr="001E3504" w:rsidRDefault="00A973D9" w:rsidP="004C68D4">
            <w:pPr>
              <w:jc w:val="center"/>
              <w:rPr>
                <w:rFonts w:cstheme="majorBidi"/>
                <w:color w:val="000000" w:themeColor="text1"/>
              </w:rPr>
            </w:pPr>
          </w:p>
        </w:tc>
      </w:tr>
    </w:tbl>
    <w:p w14:paraId="11D295A8" w14:textId="77777777" w:rsidR="00B81DCB" w:rsidRPr="001E3504" w:rsidRDefault="00B81DCB" w:rsidP="00255D2E">
      <w:pPr>
        <w:spacing w:after="0" w:line="240" w:lineRule="auto"/>
        <w:rPr>
          <w:color w:val="000000" w:themeColor="text1"/>
        </w:rPr>
      </w:pPr>
    </w:p>
    <w:p w14:paraId="56C419C8" w14:textId="77777777" w:rsidR="003C102D" w:rsidRPr="001E3504" w:rsidRDefault="003C102D" w:rsidP="00255D2E">
      <w:pPr>
        <w:spacing w:after="0" w:line="240" w:lineRule="auto"/>
        <w:rPr>
          <w:color w:val="000000" w:themeColor="text1"/>
        </w:rPr>
      </w:pPr>
    </w:p>
    <w:p w14:paraId="3C1DFFFF" w14:textId="77777777" w:rsidR="00B35858" w:rsidRPr="001E3504" w:rsidRDefault="00B35858" w:rsidP="00255D2E">
      <w:pPr>
        <w:spacing w:after="0" w:line="240" w:lineRule="auto"/>
        <w:rPr>
          <w:color w:val="000000" w:themeColor="text1"/>
        </w:rPr>
      </w:pPr>
    </w:p>
    <w:p w14:paraId="65F2BA84" w14:textId="77777777" w:rsidR="00B35858" w:rsidRPr="001E3504" w:rsidRDefault="00B35858" w:rsidP="00255D2E">
      <w:pPr>
        <w:spacing w:after="0" w:line="240" w:lineRule="auto"/>
        <w:rPr>
          <w:color w:val="000000" w:themeColor="text1"/>
        </w:rPr>
      </w:pPr>
    </w:p>
    <w:p w14:paraId="2BEA54D6" w14:textId="77777777" w:rsidR="00B35858" w:rsidRPr="001E3504" w:rsidRDefault="00B35858" w:rsidP="00255D2E">
      <w:pPr>
        <w:spacing w:after="0" w:line="240" w:lineRule="auto"/>
        <w:rPr>
          <w:color w:val="000000" w:themeColor="text1"/>
        </w:rPr>
      </w:pPr>
    </w:p>
    <w:p w14:paraId="4BB5800B" w14:textId="77777777" w:rsidR="00B81DCB" w:rsidRPr="001E3504" w:rsidRDefault="00B81DCB" w:rsidP="00255D2E">
      <w:pPr>
        <w:spacing w:after="0" w:line="240" w:lineRule="auto"/>
        <w:rPr>
          <w:color w:val="000000" w:themeColor="text1"/>
        </w:rPr>
      </w:pPr>
    </w:p>
    <w:tbl>
      <w:tblPr>
        <w:tblStyle w:val="TableGrid"/>
        <w:tblpPr w:leftFromText="180" w:rightFromText="180" w:vertAnchor="text" w:horzAnchor="page" w:tblpX="856" w:tblpY="1112"/>
        <w:tblW w:w="0" w:type="auto"/>
        <w:tblLook w:val="04A0" w:firstRow="1" w:lastRow="0" w:firstColumn="1" w:lastColumn="0" w:noHBand="0" w:noVBand="1"/>
      </w:tblPr>
      <w:tblGrid>
        <w:gridCol w:w="1751"/>
        <w:gridCol w:w="2317"/>
        <w:gridCol w:w="1620"/>
        <w:gridCol w:w="1980"/>
      </w:tblGrid>
      <w:tr w:rsidR="001E3504" w:rsidRPr="001E3504" w14:paraId="61B790FA" w14:textId="77777777" w:rsidTr="00A973D9">
        <w:trPr>
          <w:trHeight w:hRule="exact" w:val="312"/>
        </w:trPr>
        <w:tc>
          <w:tcPr>
            <w:tcW w:w="1751" w:type="dxa"/>
            <w:shd w:val="clear" w:color="auto" w:fill="auto"/>
            <w:vAlign w:val="center"/>
          </w:tcPr>
          <w:p w14:paraId="641535BA" w14:textId="77777777" w:rsidR="00255D2E" w:rsidRPr="001E3504" w:rsidRDefault="00255D2E" w:rsidP="00255D2E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Form Issue Date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1CBAFDDC" w14:textId="69432818" w:rsidR="00255D2E" w:rsidRPr="001E3504" w:rsidRDefault="00F8541A" w:rsidP="00255D2E">
            <w:pPr>
              <w:rPr>
                <w:rFonts w:cstheme="majorBidi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Sept. 2</w:t>
            </w:r>
            <w:r w:rsidR="00A973D9">
              <w:rPr>
                <w:rFonts w:cstheme="majorBidi"/>
                <w:color w:val="000000" w:themeColor="text1"/>
                <w:sz w:val="20"/>
                <w:szCs w:val="20"/>
              </w:rPr>
              <w:t>5</w:t>
            </w: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, 2019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CA999DE" w14:textId="77777777" w:rsidR="00255D2E" w:rsidRPr="001E3504" w:rsidRDefault="00255D2E" w:rsidP="00255D2E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Form Received Date</w:t>
            </w:r>
          </w:p>
        </w:tc>
        <w:tc>
          <w:tcPr>
            <w:tcW w:w="1980" w:type="dxa"/>
            <w:shd w:val="clear" w:color="auto" w:fill="auto"/>
          </w:tcPr>
          <w:p w14:paraId="2180B54A" w14:textId="779F9FB3" w:rsidR="00255D2E" w:rsidRPr="001E3504" w:rsidRDefault="00F8541A" w:rsidP="00255D2E">
            <w:pPr>
              <w:rPr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Sept. 2</w:t>
            </w:r>
            <w:r w:rsidR="00A973D9">
              <w:rPr>
                <w:rFonts w:cstheme="majorBidi"/>
                <w:color w:val="000000" w:themeColor="text1"/>
                <w:sz w:val="20"/>
                <w:szCs w:val="20"/>
              </w:rPr>
              <w:t>5</w:t>
            </w: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, 2019</w:t>
            </w:r>
          </w:p>
        </w:tc>
      </w:tr>
    </w:tbl>
    <w:p w14:paraId="0CFDFFFD" w14:textId="4C889B16" w:rsidR="003B510E" w:rsidRDefault="003B510E" w:rsidP="00255D2E">
      <w:pPr>
        <w:spacing w:after="0" w:line="240" w:lineRule="auto"/>
      </w:pPr>
    </w:p>
    <w:tbl>
      <w:tblPr>
        <w:tblStyle w:val="TableGrid"/>
        <w:tblpPr w:leftFromText="180" w:rightFromText="180" w:vertAnchor="text" w:horzAnchor="page" w:tblpX="830" w:tblpY="177"/>
        <w:tblW w:w="0" w:type="auto"/>
        <w:tblLayout w:type="fixed"/>
        <w:tblLook w:val="04A0" w:firstRow="1" w:lastRow="0" w:firstColumn="1" w:lastColumn="0" w:noHBand="0" w:noVBand="1"/>
      </w:tblPr>
      <w:tblGrid>
        <w:gridCol w:w="1818"/>
        <w:gridCol w:w="2250"/>
        <w:gridCol w:w="1350"/>
        <w:gridCol w:w="2250"/>
      </w:tblGrid>
      <w:tr w:rsidR="00A973D9" w:rsidRPr="001E3504" w14:paraId="0CEF33D5" w14:textId="77777777" w:rsidTr="007904B7">
        <w:trPr>
          <w:trHeight w:hRule="exact" w:val="550"/>
        </w:trPr>
        <w:tc>
          <w:tcPr>
            <w:tcW w:w="1818" w:type="dxa"/>
            <w:shd w:val="clear" w:color="auto" w:fill="auto"/>
            <w:vAlign w:val="center"/>
          </w:tcPr>
          <w:p w14:paraId="6DF38D22" w14:textId="77777777" w:rsidR="00A973D9" w:rsidRPr="001E3504" w:rsidRDefault="00A973D9" w:rsidP="007904B7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Order Dat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37A3C46" w14:textId="4FA428C7" w:rsidR="00A973D9" w:rsidRPr="001E3504" w:rsidRDefault="00A973D9" w:rsidP="007904B7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3672B0F" w14:textId="77777777" w:rsidR="00A973D9" w:rsidRPr="001E3504" w:rsidRDefault="00A973D9" w:rsidP="007904B7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  <w:r w:rsidRPr="001E3504">
              <w:rPr>
                <w:rFonts w:cstheme="majorBidi"/>
                <w:color w:val="000000" w:themeColor="text1"/>
                <w:sz w:val="20"/>
                <w:szCs w:val="20"/>
              </w:rPr>
              <w:t>Delivery Dat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7EBD24A" w14:textId="77777777" w:rsidR="00A973D9" w:rsidRPr="001E3504" w:rsidRDefault="00A973D9" w:rsidP="007904B7">
            <w:pPr>
              <w:rPr>
                <w:rFonts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2FB2805F" w14:textId="77777777" w:rsidR="00A973D9" w:rsidRPr="009A6E70" w:rsidRDefault="00A973D9" w:rsidP="00255D2E">
      <w:pPr>
        <w:spacing w:after="0" w:line="240" w:lineRule="auto"/>
      </w:pPr>
      <w:bookmarkStart w:id="0" w:name="_GoBack"/>
      <w:bookmarkEnd w:id="0"/>
    </w:p>
    <w:sectPr w:rsidR="00A973D9" w:rsidRPr="009A6E70" w:rsidSect="009A286B">
      <w:headerReference w:type="default" r:id="rId7"/>
      <w:footerReference w:type="default" r:id="rId8"/>
      <w:pgSz w:w="16839" w:h="11907" w:orient="landscape" w:code="9"/>
      <w:pgMar w:top="99" w:right="1440" w:bottom="18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9B52B" w14:textId="77777777" w:rsidR="00C60595" w:rsidRDefault="00C60595" w:rsidP="00B81DCB">
      <w:pPr>
        <w:spacing w:after="0" w:line="240" w:lineRule="auto"/>
      </w:pPr>
      <w:r>
        <w:separator/>
      </w:r>
    </w:p>
  </w:endnote>
  <w:endnote w:type="continuationSeparator" w:id="0">
    <w:p w14:paraId="4F85C0CF" w14:textId="77777777" w:rsidR="00C60595" w:rsidRDefault="00C60595" w:rsidP="00B81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D65C1" w14:textId="77777777" w:rsidR="002D6C89" w:rsidRDefault="002D6C89" w:rsidP="00A402C1">
    <w:pPr>
      <w:pStyle w:val="Footer"/>
      <w:jc w:val="right"/>
    </w:pPr>
  </w:p>
  <w:p w14:paraId="1E459C0B" w14:textId="77777777" w:rsidR="002D6C89" w:rsidRDefault="002D6C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6A6D7" w14:textId="77777777" w:rsidR="00C60595" w:rsidRDefault="00C60595" w:rsidP="00B81DCB">
      <w:pPr>
        <w:spacing w:after="0" w:line="240" w:lineRule="auto"/>
      </w:pPr>
      <w:r>
        <w:separator/>
      </w:r>
    </w:p>
  </w:footnote>
  <w:footnote w:type="continuationSeparator" w:id="0">
    <w:p w14:paraId="6BDCBDF1" w14:textId="77777777" w:rsidR="00C60595" w:rsidRDefault="00C60595" w:rsidP="00B81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5547" w:type="dxa"/>
      <w:tblInd w:w="-702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Layout w:type="fixed"/>
      <w:tblLook w:val="04A0" w:firstRow="1" w:lastRow="0" w:firstColumn="1" w:lastColumn="0" w:noHBand="0" w:noVBand="1"/>
    </w:tblPr>
    <w:tblGrid>
      <w:gridCol w:w="7470"/>
      <w:gridCol w:w="8077"/>
    </w:tblGrid>
    <w:tr w:rsidR="00B81DCB" w14:paraId="217838C4" w14:textId="77777777" w:rsidTr="00F04A9A">
      <w:trPr>
        <w:trHeight w:val="440"/>
      </w:trPr>
      <w:tc>
        <w:tcPr>
          <w:tcW w:w="7470" w:type="dxa"/>
          <w:shd w:val="clear" w:color="auto" w:fill="FFFFFF"/>
          <w:vAlign w:val="bottom"/>
        </w:tcPr>
        <w:p w14:paraId="3D2E9681" w14:textId="30C9B600" w:rsidR="00D47C92" w:rsidRDefault="00632A40" w:rsidP="00A427F5">
          <w:pPr>
            <w:bidi/>
            <w:contextualSpacing/>
            <w:rPr>
              <w:rFonts w:asciiTheme="majorBidi" w:hAnsiTheme="majorBidi" w:cs="Times New Roman"/>
              <w:b/>
              <w:bCs/>
              <w:color w:val="1F497D" w:themeColor="text2"/>
              <w:lang w:bidi="ar-BH"/>
            </w:rPr>
          </w:pPr>
          <w:r w:rsidRPr="00632A40">
            <w:rPr>
              <w:rFonts w:asciiTheme="majorBidi" w:hAnsiTheme="majorBidi" w:cs="Times New Roman" w:hint="cs"/>
              <w:b/>
              <w:bCs/>
              <w:color w:val="1F497D" w:themeColor="text2"/>
              <w:rtl/>
              <w:lang w:bidi="ar-BH"/>
            </w:rPr>
            <w:t>نموذج</w:t>
          </w:r>
          <w:r w:rsidRPr="00632A40">
            <w:rPr>
              <w:rFonts w:asciiTheme="majorBidi" w:hAnsiTheme="majorBidi" w:cs="Times New Roman"/>
              <w:b/>
              <w:bCs/>
              <w:color w:val="1F497D" w:themeColor="text2"/>
              <w:rtl/>
              <w:lang w:bidi="ar-BH"/>
            </w:rPr>
            <w:t xml:space="preserve"> </w:t>
          </w:r>
          <w:r w:rsidRPr="00632A40">
            <w:rPr>
              <w:rFonts w:asciiTheme="majorBidi" w:hAnsiTheme="majorBidi" w:cs="Times New Roman" w:hint="cs"/>
              <w:b/>
              <w:bCs/>
              <w:color w:val="1F497D" w:themeColor="text2"/>
              <w:rtl/>
              <w:lang w:bidi="ar-BH"/>
            </w:rPr>
            <w:t>طلب</w:t>
          </w:r>
          <w:r w:rsidR="00A427F5">
            <w:rPr>
              <w:rFonts w:asciiTheme="majorBidi" w:hAnsiTheme="majorBidi" w:cs="Times New Roman"/>
              <w:b/>
              <w:bCs/>
              <w:color w:val="1F497D" w:themeColor="text2"/>
              <w:lang w:bidi="ar-BH"/>
            </w:rPr>
            <w:t xml:space="preserve"> </w:t>
          </w:r>
          <w:r w:rsidR="00A427F5" w:rsidRPr="00632A40">
            <w:rPr>
              <w:rFonts w:asciiTheme="majorBidi" w:hAnsiTheme="majorBidi" w:cs="Times New Roman" w:hint="cs"/>
              <w:b/>
              <w:bCs/>
              <w:color w:val="1F497D" w:themeColor="text2"/>
              <w:rtl/>
              <w:lang w:bidi="ar-BH"/>
            </w:rPr>
            <w:t>شراء كتاب</w:t>
          </w:r>
        </w:p>
        <w:p w14:paraId="3F50A835" w14:textId="77777777" w:rsidR="00632A40" w:rsidRPr="00A55FE3" w:rsidRDefault="00632A40" w:rsidP="00255D2E">
          <w:pPr>
            <w:contextualSpacing/>
            <w:rPr>
              <w:rFonts w:asciiTheme="majorBidi" w:hAnsiTheme="majorBidi" w:cstheme="majorBidi"/>
              <w:b/>
              <w:bCs/>
              <w:color w:val="1F497D" w:themeColor="text2"/>
              <w:rtl/>
              <w:lang w:bidi="ar-BH"/>
            </w:rPr>
          </w:pPr>
          <w:r>
            <w:rPr>
              <w:rFonts w:asciiTheme="majorBidi" w:hAnsiTheme="majorBidi" w:cstheme="majorBidi"/>
              <w:b/>
              <w:bCs/>
              <w:color w:val="1F497D" w:themeColor="text2"/>
              <w:lang w:bidi="ar-BH"/>
            </w:rPr>
            <w:t>BOOK PURCHASE REQUEST FORM</w:t>
          </w:r>
        </w:p>
      </w:tc>
      <w:tc>
        <w:tcPr>
          <w:tcW w:w="8077" w:type="dxa"/>
        </w:tcPr>
        <w:p w14:paraId="59A61F39" w14:textId="07DFC70B" w:rsidR="00B81DCB" w:rsidRDefault="00B81DCB" w:rsidP="00942EA8">
          <w:pPr>
            <w:pStyle w:val="Header"/>
            <w:jc w:val="right"/>
          </w:pPr>
          <w:r>
            <w:rPr>
              <w:b/>
              <w:bCs/>
              <w:noProof/>
            </w:rPr>
            <w:drawing>
              <wp:inline distT="0" distB="0" distL="0" distR="0" wp14:anchorId="6AAF16AA" wp14:editId="0363AE20">
                <wp:extent cx="2104492" cy="337931"/>
                <wp:effectExtent l="0" t="0" r="0" b="508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2597" cy="3392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14:paraId="1451CED3" w14:textId="362A9DB7" w:rsidR="00255D2E" w:rsidRDefault="00255D2E" w:rsidP="00255D2E">
          <w:pPr>
            <w:pStyle w:val="Header"/>
            <w:jc w:val="center"/>
          </w:pPr>
          <w:r>
            <w:t xml:space="preserve">                               Library</w:t>
          </w:r>
        </w:p>
      </w:tc>
    </w:tr>
    <w:tr w:rsidR="00B81DCB" w:rsidRPr="00E30B74" w14:paraId="58405942" w14:textId="77777777" w:rsidTr="00F04A9A">
      <w:tc>
        <w:tcPr>
          <w:tcW w:w="7470" w:type="dxa"/>
          <w:shd w:val="clear" w:color="auto" w:fill="8DB3E2" w:themeFill="text2" w:themeFillTint="66"/>
        </w:tcPr>
        <w:p w14:paraId="1C266EF4" w14:textId="77777777" w:rsidR="00B81DCB" w:rsidRPr="00255D2E" w:rsidRDefault="00B81DCB" w:rsidP="00942EA8">
          <w:pPr>
            <w:pStyle w:val="Header"/>
            <w:rPr>
              <w:b/>
              <w:color w:val="000000" w:themeColor="text1"/>
            </w:rPr>
          </w:pPr>
        </w:p>
      </w:tc>
      <w:tc>
        <w:tcPr>
          <w:tcW w:w="8077" w:type="dxa"/>
          <w:shd w:val="clear" w:color="auto" w:fill="8DB3E2" w:themeFill="text2" w:themeFillTint="66"/>
        </w:tcPr>
        <w:p w14:paraId="097B3F84" w14:textId="77777777" w:rsidR="00B81DCB" w:rsidRPr="00255D2E" w:rsidRDefault="000D4C93" w:rsidP="00F93A70">
          <w:pPr>
            <w:pStyle w:val="Header"/>
            <w:jc w:val="right"/>
            <w:rPr>
              <w:b/>
              <w:color w:val="000000" w:themeColor="text1"/>
              <w:sz w:val="20"/>
              <w:szCs w:val="20"/>
            </w:rPr>
          </w:pPr>
          <w:r w:rsidRPr="00255D2E">
            <w:rPr>
              <w:b/>
              <w:color w:val="000000" w:themeColor="text1"/>
              <w:sz w:val="20"/>
              <w:szCs w:val="20"/>
            </w:rPr>
            <w:t>GU22-</w:t>
          </w:r>
          <w:r w:rsidR="00F93A70" w:rsidRPr="00255D2E">
            <w:rPr>
              <w:b/>
              <w:color w:val="000000" w:themeColor="text1"/>
              <w:sz w:val="20"/>
              <w:szCs w:val="20"/>
            </w:rPr>
            <w:t>11</w:t>
          </w:r>
        </w:p>
      </w:tc>
    </w:tr>
  </w:tbl>
  <w:p w14:paraId="37AD1C8F" w14:textId="77777777" w:rsidR="00B81DCB" w:rsidRDefault="00B81D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945D70"/>
    <w:multiLevelType w:val="hybridMultilevel"/>
    <w:tmpl w:val="9C666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GwNDQ0NbI0Nbc0szBX0lEKTi0uzszPAykwrQUA9j4hzSwAAAA="/>
  </w:docVars>
  <w:rsids>
    <w:rsidRoot w:val="00B81DCB"/>
    <w:rsid w:val="00060A5C"/>
    <w:rsid w:val="000A45F2"/>
    <w:rsid w:val="000D3594"/>
    <w:rsid w:val="000D4C93"/>
    <w:rsid w:val="00120B02"/>
    <w:rsid w:val="00123091"/>
    <w:rsid w:val="00153A92"/>
    <w:rsid w:val="0017002A"/>
    <w:rsid w:val="001A0346"/>
    <w:rsid w:val="001D45C4"/>
    <w:rsid w:val="001E3504"/>
    <w:rsid w:val="0021024C"/>
    <w:rsid w:val="00210D70"/>
    <w:rsid w:val="00223026"/>
    <w:rsid w:val="00244BC9"/>
    <w:rsid w:val="00252345"/>
    <w:rsid w:val="00255D2E"/>
    <w:rsid w:val="00280785"/>
    <w:rsid w:val="002A64C5"/>
    <w:rsid w:val="002A6537"/>
    <w:rsid w:val="002C453A"/>
    <w:rsid w:val="002D6C89"/>
    <w:rsid w:val="00300632"/>
    <w:rsid w:val="00316BEE"/>
    <w:rsid w:val="00344A31"/>
    <w:rsid w:val="00380D97"/>
    <w:rsid w:val="00386E6E"/>
    <w:rsid w:val="00390D3F"/>
    <w:rsid w:val="003B510E"/>
    <w:rsid w:val="003C102D"/>
    <w:rsid w:val="003D3606"/>
    <w:rsid w:val="003F20EC"/>
    <w:rsid w:val="00466FE1"/>
    <w:rsid w:val="00474D60"/>
    <w:rsid w:val="00482061"/>
    <w:rsid w:val="004A5187"/>
    <w:rsid w:val="004A5239"/>
    <w:rsid w:val="004C68D4"/>
    <w:rsid w:val="005220D0"/>
    <w:rsid w:val="00566B62"/>
    <w:rsid w:val="00570C89"/>
    <w:rsid w:val="005830C8"/>
    <w:rsid w:val="005B6CFC"/>
    <w:rsid w:val="005C2A42"/>
    <w:rsid w:val="005C5173"/>
    <w:rsid w:val="005C5F8E"/>
    <w:rsid w:val="005E5420"/>
    <w:rsid w:val="0061322C"/>
    <w:rsid w:val="00632A40"/>
    <w:rsid w:val="006A35F8"/>
    <w:rsid w:val="006A43C8"/>
    <w:rsid w:val="006C5B33"/>
    <w:rsid w:val="006E661D"/>
    <w:rsid w:val="006E6EED"/>
    <w:rsid w:val="00736D05"/>
    <w:rsid w:val="00757EE1"/>
    <w:rsid w:val="007A35AB"/>
    <w:rsid w:val="008021F0"/>
    <w:rsid w:val="00826AF9"/>
    <w:rsid w:val="008843B0"/>
    <w:rsid w:val="008B313F"/>
    <w:rsid w:val="008E3E46"/>
    <w:rsid w:val="009067F0"/>
    <w:rsid w:val="009418F8"/>
    <w:rsid w:val="009615FB"/>
    <w:rsid w:val="00964C4A"/>
    <w:rsid w:val="00983399"/>
    <w:rsid w:val="009A286B"/>
    <w:rsid w:val="009A6E70"/>
    <w:rsid w:val="009F0F3F"/>
    <w:rsid w:val="00A37E74"/>
    <w:rsid w:val="00A402C1"/>
    <w:rsid w:val="00A427F5"/>
    <w:rsid w:val="00A6669C"/>
    <w:rsid w:val="00A973D9"/>
    <w:rsid w:val="00AA412D"/>
    <w:rsid w:val="00AB6B69"/>
    <w:rsid w:val="00B0553D"/>
    <w:rsid w:val="00B35858"/>
    <w:rsid w:val="00B81DCB"/>
    <w:rsid w:val="00BA3423"/>
    <w:rsid w:val="00BD1A80"/>
    <w:rsid w:val="00C60595"/>
    <w:rsid w:val="00C73358"/>
    <w:rsid w:val="00C73410"/>
    <w:rsid w:val="00CF25FE"/>
    <w:rsid w:val="00D36F7B"/>
    <w:rsid w:val="00D47C92"/>
    <w:rsid w:val="00DF7D19"/>
    <w:rsid w:val="00EE08C7"/>
    <w:rsid w:val="00EE6E56"/>
    <w:rsid w:val="00F04A9A"/>
    <w:rsid w:val="00F418E1"/>
    <w:rsid w:val="00F70298"/>
    <w:rsid w:val="00F8541A"/>
    <w:rsid w:val="00F916CA"/>
    <w:rsid w:val="00F93A70"/>
    <w:rsid w:val="00FC0DF9"/>
    <w:rsid w:val="00FF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A98BF"/>
  <w15:docId w15:val="{A6308181-D1B2-43DB-A38B-2B79221A3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DCB"/>
  </w:style>
  <w:style w:type="paragraph" w:styleId="Footer">
    <w:name w:val="footer"/>
    <w:basedOn w:val="Normal"/>
    <w:link w:val="FooterChar"/>
    <w:uiPriority w:val="99"/>
    <w:unhideWhenUsed/>
    <w:rsid w:val="00B8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DCB"/>
  </w:style>
  <w:style w:type="paragraph" w:styleId="BalloonText">
    <w:name w:val="Balloon Text"/>
    <w:basedOn w:val="Normal"/>
    <w:link w:val="BalloonTextChar"/>
    <w:uiPriority w:val="99"/>
    <w:semiHidden/>
    <w:unhideWhenUsed/>
    <w:rsid w:val="00B81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D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1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large1">
    <w:name w:val="a-size-large1"/>
    <w:basedOn w:val="DefaultParagraphFont"/>
    <w:rsid w:val="00A402C1"/>
    <w:rPr>
      <w:rFonts w:ascii="Arial" w:hAnsi="Arial" w:cs="Arial" w:hint="default"/>
    </w:rPr>
  </w:style>
  <w:style w:type="character" w:customStyle="1" w:styleId="a-size-extra-large1">
    <w:name w:val="a-size-extra-large1"/>
    <w:basedOn w:val="DefaultParagraphFont"/>
    <w:rsid w:val="00A402C1"/>
    <w:rPr>
      <w:rFonts w:ascii="Arial" w:hAnsi="Arial" w:cs="Arial" w:hint="default"/>
    </w:rPr>
  </w:style>
  <w:style w:type="paragraph" w:styleId="ListParagraph">
    <w:name w:val="List Paragraph"/>
    <w:basedOn w:val="Normal"/>
    <w:uiPriority w:val="34"/>
    <w:qFormat/>
    <w:rsid w:val="00380D97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300632"/>
  </w:style>
  <w:style w:type="character" w:customStyle="1" w:styleId="xa-size-large">
    <w:name w:val="x_a-size-large"/>
    <w:basedOn w:val="DefaultParagraphFont"/>
    <w:rsid w:val="002A6537"/>
  </w:style>
  <w:style w:type="character" w:customStyle="1" w:styleId="xa-size-medium">
    <w:name w:val="x_a-size-medium"/>
    <w:basedOn w:val="DefaultParagraphFont"/>
    <w:rsid w:val="002A6537"/>
  </w:style>
  <w:style w:type="character" w:styleId="Hyperlink">
    <w:name w:val="Hyperlink"/>
    <w:basedOn w:val="DefaultParagraphFont"/>
    <w:uiPriority w:val="99"/>
    <w:semiHidden/>
    <w:unhideWhenUsed/>
    <w:rsid w:val="002A6537"/>
    <w:rPr>
      <w:strike w:val="0"/>
      <w:dstrike w:val="0"/>
      <w:color w:val="0000FF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8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lf University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l Matooq</dc:creator>
  <cp:lastModifiedBy>Danoleene Tugade</cp:lastModifiedBy>
  <cp:revision>6</cp:revision>
  <dcterms:created xsi:type="dcterms:W3CDTF">2019-11-23T09:02:00Z</dcterms:created>
  <dcterms:modified xsi:type="dcterms:W3CDTF">2020-03-31T10:56:00Z</dcterms:modified>
</cp:coreProperties>
</file>